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F7D5B" w14:textId="0D1F94A8" w:rsidR="004F14D3" w:rsidRPr="004F14D3" w:rsidRDefault="004F14D3" w:rsidP="004F14D3">
      <w:pPr>
        <w:shd w:val="clear" w:color="auto" w:fill="FFFFFF"/>
        <w:spacing w:before="100" w:beforeAutospacing="1" w:after="100" w:afterAutospacing="1"/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</w:pPr>
      <w:r w:rsidRPr="004F14D3">
        <w:rPr>
          <w:b/>
          <w:bCs/>
        </w:rPr>
        <w:t>Q1.</w:t>
      </w:r>
      <w:r w:rsidRPr="004F14D3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 xml:space="preserve">The GitHub URL containing the code that was </w:t>
      </w:r>
      <w:proofErr w:type="spellStart"/>
      <w:r w:rsidRPr="004F14D3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analyzed</w:t>
      </w:r>
      <w:proofErr w:type="spellEnd"/>
    </w:p>
    <w:p w14:paraId="527F73FD" w14:textId="15991504" w:rsidR="00394272" w:rsidRPr="004F14D3" w:rsidRDefault="004F14D3">
      <w:pPr>
        <w:rPr>
          <w:b/>
          <w:bCs/>
        </w:rPr>
      </w:pPr>
      <w:r w:rsidRPr="004F14D3">
        <w:rPr>
          <w:b/>
          <w:bCs/>
        </w:rPr>
        <w:t>Ans</w:t>
      </w:r>
      <w:r w:rsidR="00742569">
        <w:rPr>
          <w:b/>
          <w:bCs/>
        </w:rPr>
        <w:t xml:space="preserve"> </w:t>
      </w:r>
      <w:hyperlink r:id="rId10" w:history="1">
        <w:r w:rsidR="00742569" w:rsidRPr="00742569">
          <w:rPr>
            <w:rStyle w:val="Hyperlink"/>
          </w:rPr>
          <w:t>https://github.com/Prakhar564/Static_code</w:t>
        </w:r>
      </w:hyperlink>
    </w:p>
    <w:p w14:paraId="1EFD9339" w14:textId="0105AB7B" w:rsidR="00C23A51" w:rsidRDefault="00C23A51"/>
    <w:p w14:paraId="519042E2" w14:textId="2662B098" w:rsidR="00C23A51" w:rsidRDefault="00C23A51"/>
    <w:p w14:paraId="2E6F90E1" w14:textId="4956752A" w:rsidR="009C3534" w:rsidRPr="009C3534" w:rsidRDefault="009C3534" w:rsidP="009C3534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</w:pPr>
      <w:r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Q</w:t>
      </w:r>
      <w:r w:rsidR="0092179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2</w:t>
      </w:r>
      <w:r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.</w:t>
      </w:r>
      <w:r w:rsidRPr="009C353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 xml:space="preserve">The name and output of the static code </w:t>
      </w:r>
      <w:proofErr w:type="spellStart"/>
      <w:r w:rsidRPr="009C353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analyzer</w:t>
      </w:r>
      <w:proofErr w:type="spellEnd"/>
      <w:r w:rsidRPr="009C353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 xml:space="preserve"> tool you used</w:t>
      </w:r>
      <w:r w:rsidRPr="009C353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?</w:t>
      </w:r>
    </w:p>
    <w:p w14:paraId="6359F04E" w14:textId="0BF27877" w:rsidR="009C3534" w:rsidRDefault="009C3534" w:rsidP="009C3534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  <w:r w:rsidRPr="009C353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Ans</w:t>
      </w:r>
      <w:r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 xml:space="preserve"> </w:t>
      </w:r>
      <w:r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  <w:t>Name-</w:t>
      </w:r>
      <w:proofErr w:type="spellStart"/>
      <w:r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  <w:t>pylint</w:t>
      </w:r>
      <w:proofErr w:type="spellEnd"/>
    </w:p>
    <w:p w14:paraId="7004292C" w14:textId="34C83927" w:rsidR="009C3534" w:rsidRDefault="009C3534" w:rsidP="009C3534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  <w:r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  <w:t>I</w:t>
      </w:r>
      <w:r w:rsidRPr="006A1BB1">
        <w:rPr>
          <w:rFonts w:eastAsia="Times New Roman" w:cstheme="minorHAnsi"/>
          <w:b/>
          <w:bCs/>
          <w:color w:val="2D3B45"/>
          <w:lang w:eastAsia="en-IN"/>
        </w:rPr>
        <w:t>nitial Output:</w:t>
      </w:r>
      <w:r w:rsidR="00566F86" w:rsidRPr="006A1BB1">
        <w:rPr>
          <w:rFonts w:eastAsia="Times New Roman" w:cstheme="minorHAnsi"/>
          <w:b/>
          <w:bCs/>
          <w:color w:val="2D3B45"/>
          <w:lang w:eastAsia="en-IN"/>
        </w:rPr>
        <w:t xml:space="preserve"> Code rate was 0</w:t>
      </w:r>
      <w:r w:rsidR="006A1BB1" w:rsidRPr="006A1BB1">
        <w:rPr>
          <w:rFonts w:eastAsia="Times New Roman" w:cstheme="minorHAnsi"/>
          <w:b/>
          <w:bCs/>
          <w:color w:val="2D3B45"/>
          <w:lang w:eastAsia="en-IN"/>
        </w:rPr>
        <w:t>/10</w:t>
      </w:r>
    </w:p>
    <w:p w14:paraId="251D3092" w14:textId="23CFCA54" w:rsidR="009C3534" w:rsidRPr="009C3534" w:rsidRDefault="009C3534" w:rsidP="009C3534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  <w:r>
        <w:rPr>
          <w:rFonts w:ascii="Lato" w:eastAsia="Times New Roman" w:hAnsi="Lato" w:cs="Times New Roman"/>
          <w:noProof/>
          <w:color w:val="2D3B45"/>
          <w:sz w:val="24"/>
          <w:szCs w:val="24"/>
          <w:lang w:eastAsia="en-IN"/>
        </w:rPr>
        <w:drawing>
          <wp:inline distT="0" distB="0" distL="0" distR="0" wp14:anchorId="7591BB46" wp14:editId="2BF03DFE">
            <wp:extent cx="5731510" cy="20173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29B50" w14:textId="3A87125D" w:rsidR="009C3534" w:rsidRDefault="009C3534"/>
    <w:p w14:paraId="6AD8527F" w14:textId="73E413DB" w:rsidR="009C3534" w:rsidRPr="00566F86" w:rsidRDefault="009C3534">
      <w:pPr>
        <w:rPr>
          <w:b/>
          <w:bCs/>
        </w:rPr>
      </w:pPr>
      <w:r w:rsidRPr="00566F86">
        <w:rPr>
          <w:b/>
          <w:bCs/>
        </w:rPr>
        <w:t>Final output:</w:t>
      </w:r>
      <w:r w:rsidR="00566F86">
        <w:rPr>
          <w:b/>
          <w:bCs/>
        </w:rPr>
        <w:t xml:space="preserve"> Code rate was </w:t>
      </w:r>
      <w:r w:rsidR="006A1BB1">
        <w:rPr>
          <w:b/>
          <w:bCs/>
        </w:rPr>
        <w:t>9.0/10</w:t>
      </w:r>
    </w:p>
    <w:p w14:paraId="1A22BB79" w14:textId="77777777" w:rsidR="0038562B" w:rsidRDefault="0038562B">
      <w:pPr>
        <w:rPr>
          <w:noProof/>
        </w:rPr>
      </w:pPr>
    </w:p>
    <w:p w14:paraId="2ACBF13F" w14:textId="417EE3C1" w:rsidR="009C3534" w:rsidRDefault="00F50554">
      <w:pPr>
        <w:rPr>
          <w:noProof/>
        </w:rPr>
      </w:pPr>
      <w:r>
        <w:rPr>
          <w:noProof/>
        </w:rPr>
        <w:drawing>
          <wp:inline distT="0" distB="0" distL="0" distR="0" wp14:anchorId="5748A167" wp14:editId="58EA9037">
            <wp:extent cx="6402231" cy="1044000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2231" cy="10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431F0" w14:textId="19DAFE90" w:rsidR="0038562B" w:rsidRPr="0038562B" w:rsidRDefault="0038562B" w:rsidP="0038562B"/>
    <w:p w14:paraId="016492AA" w14:textId="0A5B27A7" w:rsidR="0038562B" w:rsidRPr="0038562B" w:rsidRDefault="0038562B" w:rsidP="0038562B"/>
    <w:p w14:paraId="660CE55E" w14:textId="17C8393B" w:rsidR="0038562B" w:rsidRPr="0038562B" w:rsidRDefault="0038562B" w:rsidP="0038562B"/>
    <w:p w14:paraId="774841C8" w14:textId="2A107C16" w:rsidR="0038562B" w:rsidRPr="00C80A9A" w:rsidRDefault="0038562B" w:rsidP="0038562B">
      <w:pPr>
        <w:rPr>
          <w:b/>
          <w:bCs/>
          <w:noProof/>
        </w:rPr>
      </w:pPr>
    </w:p>
    <w:p w14:paraId="03291347" w14:textId="1CEAE26C" w:rsidR="00C23A51" w:rsidRPr="00C80A9A" w:rsidRDefault="00C23A51" w:rsidP="00C23A5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</w:pPr>
      <w:r w:rsidRPr="00C80A9A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Q</w:t>
      </w:r>
      <w:r w:rsidR="0092179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3</w:t>
      </w:r>
      <w:r w:rsidRPr="00C80A9A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.</w:t>
      </w:r>
      <w:r w:rsidRPr="00C23A51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The name and output of the code coverage tool you use</w:t>
      </w:r>
      <w:r w:rsidR="00921794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?</w:t>
      </w:r>
    </w:p>
    <w:p w14:paraId="5FF11CE4" w14:textId="718F145D" w:rsidR="00C80A9A" w:rsidRDefault="00C80A9A" w:rsidP="00C23A5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  <w:r w:rsidRPr="00C80A9A">
        <w:rPr>
          <w:rFonts w:ascii="Lato" w:eastAsia="Times New Roman" w:hAnsi="Lato" w:cs="Times New Roman"/>
          <w:b/>
          <w:bCs/>
          <w:color w:val="2D3B45"/>
          <w:sz w:val="24"/>
          <w:szCs w:val="24"/>
          <w:lang w:eastAsia="en-IN"/>
        </w:rPr>
        <w:t>Ans</w:t>
      </w:r>
      <w:r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  <w:t xml:space="preserve"> Name-coverage.py</w:t>
      </w:r>
    </w:p>
    <w:p w14:paraId="190D34E4" w14:textId="2AB2C11B" w:rsidR="00C80A9A" w:rsidRDefault="00C80A9A" w:rsidP="00C23A5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</w:p>
    <w:p w14:paraId="26A6FE14" w14:textId="60B6482C" w:rsidR="00C80A9A" w:rsidRPr="006A1BB1" w:rsidRDefault="00C80A9A" w:rsidP="00C23A5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D3B45"/>
          <w:lang w:eastAsia="en-IN"/>
        </w:rPr>
      </w:pPr>
      <w:r w:rsidRPr="006A1BB1">
        <w:rPr>
          <w:rFonts w:eastAsia="Times New Roman" w:cstheme="minorHAnsi"/>
          <w:b/>
          <w:bCs/>
          <w:color w:val="2D3B45"/>
          <w:lang w:eastAsia="en-IN"/>
        </w:rPr>
        <w:lastRenderedPageBreak/>
        <w:t>Initial report:</w:t>
      </w:r>
      <w:r w:rsidR="006A1BB1" w:rsidRPr="006A1BB1">
        <w:rPr>
          <w:rFonts w:eastAsia="Times New Roman" w:cstheme="minorHAnsi"/>
          <w:b/>
          <w:bCs/>
          <w:color w:val="2D3B45"/>
          <w:lang w:eastAsia="en-IN"/>
        </w:rPr>
        <w:t xml:space="preserve"> Coverage was 96%</w:t>
      </w:r>
    </w:p>
    <w:p w14:paraId="5390ADD6" w14:textId="68B6F18C" w:rsidR="00C80A9A" w:rsidRPr="00C23A51" w:rsidRDefault="00A91F53" w:rsidP="00C23A51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  <w:r>
        <w:rPr>
          <w:rFonts w:ascii="Lato" w:eastAsia="Times New Roman" w:hAnsi="Lato" w:cs="Times New Roman"/>
          <w:noProof/>
          <w:color w:val="2D3B45"/>
          <w:sz w:val="24"/>
          <w:szCs w:val="24"/>
          <w:lang w:eastAsia="en-IN"/>
        </w:rPr>
        <w:drawing>
          <wp:inline distT="0" distB="0" distL="0" distR="0" wp14:anchorId="4D5D8151" wp14:editId="6386C3E8">
            <wp:extent cx="5731510" cy="1843405"/>
            <wp:effectExtent l="0" t="0" r="2540" b="444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51728" w14:textId="44167BA4" w:rsidR="0038562B" w:rsidRDefault="0038562B" w:rsidP="0038562B">
      <w:pPr>
        <w:tabs>
          <w:tab w:val="left" w:pos="8171"/>
        </w:tabs>
      </w:pPr>
    </w:p>
    <w:p w14:paraId="2D920CAF" w14:textId="2B95D483" w:rsidR="00A91F53" w:rsidRPr="006A1BB1" w:rsidRDefault="00A91F53" w:rsidP="0038562B">
      <w:pPr>
        <w:tabs>
          <w:tab w:val="left" w:pos="8171"/>
        </w:tabs>
        <w:rPr>
          <w:b/>
          <w:bCs/>
        </w:rPr>
      </w:pPr>
      <w:r w:rsidRPr="006A1BB1">
        <w:rPr>
          <w:b/>
          <w:bCs/>
        </w:rPr>
        <w:t>Final report:</w:t>
      </w:r>
      <w:r w:rsidR="006A1BB1">
        <w:rPr>
          <w:b/>
          <w:bCs/>
        </w:rPr>
        <w:t xml:space="preserve"> Coverage was 94%</w:t>
      </w:r>
    </w:p>
    <w:p w14:paraId="23B0D980" w14:textId="199F3252" w:rsidR="00A91F53" w:rsidRDefault="00A91F53" w:rsidP="0038562B">
      <w:pPr>
        <w:tabs>
          <w:tab w:val="left" w:pos="8171"/>
        </w:tabs>
        <w:rPr>
          <w:noProof/>
        </w:rPr>
      </w:pPr>
      <w:r>
        <w:rPr>
          <w:noProof/>
        </w:rPr>
        <w:drawing>
          <wp:inline distT="0" distB="0" distL="0" distR="0" wp14:anchorId="0AADF547" wp14:editId="69CFF33F">
            <wp:extent cx="5731510" cy="1138555"/>
            <wp:effectExtent l="0" t="0" r="2540" b="4445"/>
            <wp:docPr id="8" name="Picture 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shap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A2BB0" w14:textId="1D4AC5BF" w:rsidR="00A91F53" w:rsidRPr="00A91F53" w:rsidRDefault="00A91F53" w:rsidP="00A91F53"/>
    <w:p w14:paraId="5890FCD0" w14:textId="4D3F9BE4" w:rsidR="00A91F53" w:rsidRPr="00A91F53" w:rsidRDefault="00A91F53" w:rsidP="00A91F53"/>
    <w:p w14:paraId="1C4C5BFD" w14:textId="3871AA70" w:rsidR="00A91F53" w:rsidRDefault="00A91F53" w:rsidP="00A91F53">
      <w:pPr>
        <w:rPr>
          <w:noProof/>
        </w:rPr>
      </w:pPr>
    </w:p>
    <w:p w14:paraId="7F766414" w14:textId="6C18AB79" w:rsidR="00E029C7" w:rsidRPr="00E029C7" w:rsidRDefault="00C016B3" w:rsidP="00E029C7">
      <w:pPr>
        <w:shd w:val="clear" w:color="auto" w:fill="FFFFFF"/>
        <w:spacing w:before="100" w:beforeAutospacing="1" w:after="100" w:afterAutospacing="1"/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</w:pPr>
      <w:r>
        <w:t>Q4.</w:t>
      </w:r>
      <w:r w:rsidR="00E029C7" w:rsidRPr="00E029C7">
        <w:rPr>
          <w:rFonts w:ascii="Lato" w:hAnsi="Lato"/>
          <w:color w:val="2D3B45"/>
        </w:rPr>
        <w:t xml:space="preserve"> </w:t>
      </w:r>
      <w:r w:rsidR="00E029C7" w:rsidRPr="00E029C7">
        <w:rPr>
          <w:rFonts w:ascii="Lato" w:eastAsia="Times New Roman" w:hAnsi="Lato" w:cs="Times New Roman"/>
          <w:color w:val="2D3B45"/>
          <w:sz w:val="24"/>
          <w:szCs w:val="24"/>
          <w:lang w:eastAsia="en-IN"/>
        </w:rPr>
        <w:t>Identify both your original test cases and new test cases that you created to achieve at least 80% code coverage.</w:t>
      </w:r>
    </w:p>
    <w:p w14:paraId="7BA466FF" w14:textId="2E021E2F" w:rsidR="00A91F53" w:rsidRPr="00A91F53" w:rsidRDefault="00E029C7" w:rsidP="00A91F53">
      <w:r>
        <w:t xml:space="preserve">Ans </w:t>
      </w:r>
      <w:r w:rsidR="00B643F0">
        <w:t xml:space="preserve">The original test cases </w:t>
      </w:r>
      <w:r w:rsidR="00B702E0">
        <w:t xml:space="preserve">had 96% coverage and after making changes to the code I ran the test </w:t>
      </w:r>
      <w:proofErr w:type="gramStart"/>
      <w:r w:rsidR="00B702E0">
        <w:t>cases</w:t>
      </w:r>
      <w:proofErr w:type="gramEnd"/>
      <w:r w:rsidR="00B702E0">
        <w:t xml:space="preserve"> and </w:t>
      </w:r>
      <w:r w:rsidR="003D34C2">
        <w:t>they had 94%</w:t>
      </w:r>
      <w:r w:rsidR="00921794">
        <w:t xml:space="preserve"> coverage</w:t>
      </w:r>
      <w:r w:rsidR="003D34C2">
        <w:t xml:space="preserve"> so I didn’t ma</w:t>
      </w:r>
      <w:r w:rsidR="00921794">
        <w:t>ke</w:t>
      </w:r>
      <w:r w:rsidR="003D34C2">
        <w:t xml:space="preserve"> changes to the test cases</w:t>
      </w:r>
    </w:p>
    <w:sectPr w:rsidR="00A91F53" w:rsidRPr="00A91F53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BC17A" w14:textId="77777777" w:rsidR="009C3534" w:rsidRDefault="009C3534" w:rsidP="009C3534">
      <w:pPr>
        <w:spacing w:after="0" w:line="240" w:lineRule="auto"/>
      </w:pPr>
      <w:r>
        <w:separator/>
      </w:r>
    </w:p>
  </w:endnote>
  <w:endnote w:type="continuationSeparator" w:id="0">
    <w:p w14:paraId="79A46B4C" w14:textId="77777777" w:rsidR="009C3534" w:rsidRDefault="009C3534" w:rsidP="009C35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AED4D" w14:textId="77777777" w:rsidR="009C3534" w:rsidRDefault="009C3534" w:rsidP="009C3534">
      <w:pPr>
        <w:spacing w:after="0" w:line="240" w:lineRule="auto"/>
      </w:pPr>
      <w:r>
        <w:separator/>
      </w:r>
    </w:p>
  </w:footnote>
  <w:footnote w:type="continuationSeparator" w:id="0">
    <w:p w14:paraId="5525C4AD" w14:textId="77777777" w:rsidR="009C3534" w:rsidRDefault="009C3534" w:rsidP="009C35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95E80" w14:textId="5EF93109" w:rsidR="009C3534" w:rsidRPr="009C3534" w:rsidRDefault="009C3534" w:rsidP="009C3534">
    <w:pPr>
      <w:pStyle w:val="Header"/>
      <w:jc w:val="center"/>
      <w:rPr>
        <w:sz w:val="44"/>
        <w:szCs w:val="44"/>
      </w:rPr>
    </w:pPr>
    <w:r w:rsidRPr="009C3534">
      <w:rPr>
        <w:sz w:val="44"/>
        <w:szCs w:val="44"/>
      </w:rPr>
      <w:t>HW 05-Static Code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C7916"/>
    <w:multiLevelType w:val="multilevel"/>
    <w:tmpl w:val="14F0C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C564154"/>
    <w:multiLevelType w:val="multilevel"/>
    <w:tmpl w:val="D056F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6D53ED"/>
    <w:multiLevelType w:val="multilevel"/>
    <w:tmpl w:val="CFACB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7E78F5"/>
    <w:multiLevelType w:val="multilevel"/>
    <w:tmpl w:val="4334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380764">
    <w:abstractNumId w:val="3"/>
  </w:num>
  <w:num w:numId="2" w16cid:durableId="1597783455">
    <w:abstractNumId w:val="1"/>
  </w:num>
  <w:num w:numId="3" w16cid:durableId="85150922">
    <w:abstractNumId w:val="2"/>
  </w:num>
  <w:num w:numId="4" w16cid:durableId="1036470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DI1MDAEQjMzIyUdpeDU4uLM/DyQAsNaAPmmvTgsAAAA"/>
  </w:docVars>
  <w:rsids>
    <w:rsidRoot w:val="009C3534"/>
    <w:rsid w:val="00085E40"/>
    <w:rsid w:val="00252776"/>
    <w:rsid w:val="0038562B"/>
    <w:rsid w:val="00394272"/>
    <w:rsid w:val="003A43F5"/>
    <w:rsid w:val="003D34C2"/>
    <w:rsid w:val="004F14D3"/>
    <w:rsid w:val="00566F86"/>
    <w:rsid w:val="006A1BB1"/>
    <w:rsid w:val="00742569"/>
    <w:rsid w:val="00921794"/>
    <w:rsid w:val="009C3534"/>
    <w:rsid w:val="00A91F53"/>
    <w:rsid w:val="00B643F0"/>
    <w:rsid w:val="00B702E0"/>
    <w:rsid w:val="00C016B3"/>
    <w:rsid w:val="00C23A51"/>
    <w:rsid w:val="00C80A9A"/>
    <w:rsid w:val="00E029C7"/>
    <w:rsid w:val="00F50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32955"/>
  <w15:chartTrackingRefBased/>
  <w15:docId w15:val="{19CA25C7-580F-4997-973E-E54B62E2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5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534"/>
  </w:style>
  <w:style w:type="paragraph" w:styleId="Footer">
    <w:name w:val="footer"/>
    <w:basedOn w:val="Normal"/>
    <w:link w:val="FooterChar"/>
    <w:uiPriority w:val="99"/>
    <w:unhideWhenUsed/>
    <w:rsid w:val="009C35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534"/>
  </w:style>
  <w:style w:type="character" w:styleId="Hyperlink">
    <w:name w:val="Hyperlink"/>
    <w:basedOn w:val="DefaultParagraphFont"/>
    <w:uiPriority w:val="99"/>
    <w:unhideWhenUsed/>
    <w:rsid w:val="007425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5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8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github.com/Prakhar564/Static_cod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9B5C655F9544AAB9CBCECB26B867C" ma:contentTypeVersion="2" ma:contentTypeDescription="Create a new document." ma:contentTypeScope="" ma:versionID="4a8e026f1d234d5694d927518a1d5eab">
  <xsd:schema xmlns:xsd="http://www.w3.org/2001/XMLSchema" xmlns:xs="http://www.w3.org/2001/XMLSchema" xmlns:p="http://schemas.microsoft.com/office/2006/metadata/properties" xmlns:ns3="40be1590-a27c-4991-b116-641ba6342c94" targetNamespace="http://schemas.microsoft.com/office/2006/metadata/properties" ma:root="true" ma:fieldsID="b4aea87eda521bea11d17c2835026903" ns3:_="">
    <xsd:import namespace="40be1590-a27c-4991-b116-641ba6342c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be1590-a27c-4991-b116-641ba6342c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B3F41C-4D08-4A2E-BE99-683B4D425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be1590-a27c-4991-b116-641ba6342c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90E072-18C4-430A-A575-9E4C545758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A99060-CA53-4F94-8CED-98E71519446A}">
  <ds:schemaRefs>
    <ds:schemaRef ds:uri="http://purl.org/dc/terms/"/>
    <ds:schemaRef ds:uri="http://www.w3.org/XML/1998/namespace"/>
    <ds:schemaRef ds:uri="http://purl.org/dc/elements/1.1/"/>
    <ds:schemaRef ds:uri="http://schemas.microsoft.com/office/infopath/2007/PartnerControl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40be1590-a27c-4991-b116-641ba6342c94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har Agarwal</dc:creator>
  <cp:keywords/>
  <dc:description/>
  <cp:lastModifiedBy>Prakhar Agarwal</cp:lastModifiedBy>
  <cp:revision>2</cp:revision>
  <dcterms:created xsi:type="dcterms:W3CDTF">2022-10-24T18:59:00Z</dcterms:created>
  <dcterms:modified xsi:type="dcterms:W3CDTF">2022-10-2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79B5C655F9544AAB9CBCECB26B867C</vt:lpwstr>
  </property>
</Properties>
</file>